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485" w:type="dxa"/>
        <w:tblCellMar>
          <w:top w:w="113" w:type="dxa"/>
          <w:left w:w="113" w:type="dxa"/>
          <w:bottom w:w="113" w:type="dxa"/>
          <w:right w:w="113" w:type="dxa"/>
        </w:tblCellMar>
        <w:tblLook w:val="04A0" w:firstRow="1" w:lastRow="0" w:firstColumn="1" w:lastColumn="0" w:noHBand="0" w:noVBand="1"/>
      </w:tblPr>
      <w:tblGrid>
        <w:gridCol w:w="4387"/>
        <w:gridCol w:w="850"/>
        <w:gridCol w:w="992"/>
        <w:gridCol w:w="2547"/>
        <w:gridCol w:w="1709"/>
      </w:tblGrid>
      <w:tr w:rsidR="007B7A42" w:rsidRPr="007B7A42" w14:paraId="2DF18715" w14:textId="77777777" w:rsidTr="001C72D9">
        <w:trPr>
          <w:trHeight w:val="547"/>
        </w:trPr>
        <w:tc>
          <w:tcPr>
            <w:tcW w:w="62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91FB915" w14:textId="71FFACF9" w:rsidR="007B7A42" w:rsidRPr="007B7A42" w:rsidRDefault="007B7A42" w:rsidP="00E3531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7B7A42">
              <w:rPr>
                <w:rFonts w:ascii="Arial" w:hAnsi="Arial" w:cs="Arial"/>
                <w:b/>
                <w:bCs/>
                <w:sz w:val="34"/>
                <w:szCs w:val="34"/>
              </w:rPr>
              <w:t>Weekly Work Summary</w:t>
            </w:r>
          </w:p>
        </w:tc>
        <w:tc>
          <w:tcPr>
            <w:tcW w:w="42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7BEAF4" w14:textId="52FD9F7E" w:rsidR="007B7A42" w:rsidRPr="007B7A42" w:rsidRDefault="007B7A42" w:rsidP="007B7A42">
            <w:pPr>
              <w:pStyle w:val="NoSpacing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66DC964A" wp14:editId="360F97C3">
                  <wp:extent cx="1266188" cy="316547"/>
                  <wp:effectExtent l="0" t="0" r="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6188" cy="3165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B7A42" w:rsidRPr="007B7A42" w14:paraId="2CEFFE6B" w14:textId="77777777" w:rsidTr="001C72D9">
        <w:tc>
          <w:tcPr>
            <w:tcW w:w="5237" w:type="dxa"/>
            <w:gridSpan w:val="2"/>
            <w:tcBorders>
              <w:top w:val="single" w:sz="4" w:space="0" w:color="auto"/>
            </w:tcBorders>
          </w:tcPr>
          <w:p w14:paraId="4243B087" w14:textId="430A4815" w:rsidR="007B7A42" w:rsidRPr="007B7A42" w:rsidRDefault="007B7A42" w:rsidP="00E3531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7B7A42">
              <w:rPr>
                <w:rFonts w:ascii="Arial" w:hAnsi="Arial" w:cs="Arial"/>
                <w:sz w:val="20"/>
                <w:szCs w:val="20"/>
              </w:rPr>
              <w:t>Dates Covered:</w:t>
            </w:r>
          </w:p>
        </w:tc>
        <w:tc>
          <w:tcPr>
            <w:tcW w:w="5248" w:type="dxa"/>
            <w:gridSpan w:val="3"/>
            <w:tcBorders>
              <w:top w:val="single" w:sz="4" w:space="0" w:color="auto"/>
            </w:tcBorders>
          </w:tcPr>
          <w:p w14:paraId="39D7F573" w14:textId="6BD8C35A" w:rsidR="007B7A42" w:rsidRPr="007B7A42" w:rsidRDefault="007B7A42" w:rsidP="00E3531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7B7A42">
              <w:rPr>
                <w:rFonts w:ascii="Arial" w:hAnsi="Arial" w:cs="Arial"/>
                <w:sz w:val="20"/>
                <w:szCs w:val="20"/>
              </w:rPr>
              <w:t>Reporting Manager:</w:t>
            </w:r>
          </w:p>
        </w:tc>
      </w:tr>
      <w:tr w:rsidR="007B7A42" w:rsidRPr="007B7A42" w14:paraId="3036825C" w14:textId="77777777" w:rsidTr="001C72D9">
        <w:tc>
          <w:tcPr>
            <w:tcW w:w="5237" w:type="dxa"/>
            <w:gridSpan w:val="2"/>
          </w:tcPr>
          <w:p w14:paraId="79D03D2A" w14:textId="66892A57" w:rsidR="007B7A42" w:rsidRPr="007B7A42" w:rsidRDefault="007B7A42" w:rsidP="00E3531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7B7A42">
              <w:rPr>
                <w:rFonts w:ascii="Arial" w:hAnsi="Arial" w:cs="Arial"/>
                <w:sz w:val="20"/>
                <w:szCs w:val="20"/>
              </w:rPr>
              <w:t>Name:</w:t>
            </w:r>
          </w:p>
        </w:tc>
        <w:tc>
          <w:tcPr>
            <w:tcW w:w="5248" w:type="dxa"/>
            <w:gridSpan w:val="3"/>
          </w:tcPr>
          <w:p w14:paraId="44C7633A" w14:textId="75CB4C8D" w:rsidR="007B7A42" w:rsidRPr="007B7A42" w:rsidRDefault="007B7A42" w:rsidP="00E3531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7B7A42">
              <w:rPr>
                <w:rFonts w:ascii="Arial" w:hAnsi="Arial" w:cs="Arial"/>
                <w:sz w:val="20"/>
                <w:szCs w:val="20"/>
              </w:rPr>
              <w:t>Position:</w:t>
            </w:r>
          </w:p>
        </w:tc>
      </w:tr>
      <w:tr w:rsidR="006D42A3" w:rsidRPr="007B7A42" w14:paraId="21D27743" w14:textId="77777777" w:rsidTr="001C72D9">
        <w:tc>
          <w:tcPr>
            <w:tcW w:w="4387" w:type="dxa"/>
            <w:vAlign w:val="center"/>
          </w:tcPr>
          <w:p w14:paraId="0CB7CAE4" w14:textId="19ED3194" w:rsidR="006D42A3" w:rsidRPr="007B7A42" w:rsidRDefault="006D42A3" w:rsidP="007B7A42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ssigned Task </w:t>
            </w:r>
          </w:p>
        </w:tc>
        <w:tc>
          <w:tcPr>
            <w:tcW w:w="1842" w:type="dxa"/>
            <w:gridSpan w:val="2"/>
            <w:vAlign w:val="center"/>
          </w:tcPr>
          <w:p w14:paraId="01EF518B" w14:textId="77D446DA" w:rsidR="006D42A3" w:rsidRPr="007B7A42" w:rsidRDefault="006D42A3" w:rsidP="007B7A42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Start Date</w:t>
            </w:r>
          </w:p>
        </w:tc>
        <w:tc>
          <w:tcPr>
            <w:tcW w:w="4256" w:type="dxa"/>
            <w:gridSpan w:val="2"/>
            <w:vAlign w:val="center"/>
          </w:tcPr>
          <w:p w14:paraId="595EB855" w14:textId="5571E721" w:rsidR="006D42A3" w:rsidRPr="007B7A42" w:rsidRDefault="006D42A3" w:rsidP="007B7A42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63FCEA7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KPI </w:t>
            </w:r>
            <w:r w:rsidRPr="63FCEA7B">
              <w:rPr>
                <w:rFonts w:ascii="Arial" w:hAnsi="Arial" w:cs="Arial"/>
                <w:i/>
                <w:iCs/>
                <w:sz w:val="20"/>
                <w:szCs w:val="20"/>
              </w:rPr>
              <w:t>(Must be approved</w:t>
            </w:r>
            <w:r w:rsidR="06174610" w:rsidRPr="63FCEA7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by George</w:t>
            </w:r>
            <w:r w:rsidRPr="63FCEA7B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</w:tr>
      <w:tr w:rsidR="006D42A3" w:rsidRPr="007B7A42" w14:paraId="7D6817FB" w14:textId="77777777" w:rsidTr="001C72D9">
        <w:trPr>
          <w:trHeight w:val="1800"/>
        </w:trPr>
        <w:tc>
          <w:tcPr>
            <w:tcW w:w="4387" w:type="dxa"/>
          </w:tcPr>
          <w:p w14:paraId="19EA7B02" w14:textId="77777777" w:rsidR="006D42A3" w:rsidRDefault="006D42A3" w:rsidP="006D42A3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842" w:type="dxa"/>
            <w:gridSpan w:val="2"/>
          </w:tcPr>
          <w:p w14:paraId="537DACF4" w14:textId="77777777" w:rsidR="006D42A3" w:rsidRDefault="006D42A3" w:rsidP="006D42A3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256" w:type="dxa"/>
            <w:gridSpan w:val="2"/>
          </w:tcPr>
          <w:p w14:paraId="1760F372" w14:textId="77777777" w:rsidR="006D42A3" w:rsidRDefault="006D42A3" w:rsidP="006D42A3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6D42A3" w:rsidRPr="007B7A42" w14:paraId="1BB945F5" w14:textId="77777777" w:rsidTr="63FCEA7B">
        <w:trPr>
          <w:trHeight w:val="265"/>
        </w:trPr>
        <w:tc>
          <w:tcPr>
            <w:tcW w:w="10485" w:type="dxa"/>
            <w:gridSpan w:val="5"/>
          </w:tcPr>
          <w:p w14:paraId="78637CD7" w14:textId="7B9F65F7" w:rsidR="006D42A3" w:rsidRPr="007B7A42" w:rsidRDefault="006D42A3" w:rsidP="006D42A3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ctivities completed this week</w:t>
            </w:r>
          </w:p>
        </w:tc>
      </w:tr>
      <w:tr w:rsidR="006D42A3" w:rsidRPr="007B7A42" w14:paraId="2D10741A" w14:textId="77777777" w:rsidTr="001C72D9">
        <w:trPr>
          <w:trHeight w:val="1681"/>
        </w:trPr>
        <w:tc>
          <w:tcPr>
            <w:tcW w:w="10485" w:type="dxa"/>
            <w:gridSpan w:val="5"/>
          </w:tcPr>
          <w:p w14:paraId="35843C77" w14:textId="77777777" w:rsidR="006D42A3" w:rsidRPr="007B7A42" w:rsidRDefault="006D42A3" w:rsidP="00E3531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B7A42" w:rsidRPr="007B7A42" w14:paraId="051F83DD" w14:textId="77777777" w:rsidTr="001C72D9">
        <w:tc>
          <w:tcPr>
            <w:tcW w:w="5237" w:type="dxa"/>
            <w:gridSpan w:val="2"/>
            <w:vAlign w:val="center"/>
          </w:tcPr>
          <w:p w14:paraId="66D2DA2A" w14:textId="106D5268" w:rsidR="007B7A42" w:rsidRPr="007B7A42" w:rsidRDefault="007B7A42" w:rsidP="007B7A42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B7A42">
              <w:rPr>
                <w:rFonts w:ascii="Arial" w:hAnsi="Arial" w:cs="Arial"/>
                <w:b/>
                <w:bCs/>
                <w:sz w:val="20"/>
                <w:szCs w:val="20"/>
              </w:rPr>
              <w:t>Activities in process</w:t>
            </w:r>
          </w:p>
        </w:tc>
        <w:tc>
          <w:tcPr>
            <w:tcW w:w="3539" w:type="dxa"/>
            <w:gridSpan w:val="2"/>
            <w:vAlign w:val="center"/>
          </w:tcPr>
          <w:p w14:paraId="4208719F" w14:textId="540A3847" w:rsidR="007B7A42" w:rsidRPr="007B7A42" w:rsidRDefault="007B7A42" w:rsidP="007B7A42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B7A42">
              <w:rPr>
                <w:rFonts w:ascii="Arial" w:hAnsi="Arial" w:cs="Arial"/>
                <w:b/>
                <w:bCs/>
                <w:sz w:val="20"/>
                <w:szCs w:val="20"/>
              </w:rPr>
              <w:t>Next action</w:t>
            </w:r>
          </w:p>
        </w:tc>
        <w:tc>
          <w:tcPr>
            <w:tcW w:w="1709" w:type="dxa"/>
            <w:vAlign w:val="center"/>
          </w:tcPr>
          <w:p w14:paraId="1A0D23B5" w14:textId="0B1C1117" w:rsidR="007B7A42" w:rsidRPr="007B7A42" w:rsidRDefault="007B7A42" w:rsidP="007B7A42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B7A42">
              <w:rPr>
                <w:rFonts w:ascii="Arial" w:hAnsi="Arial" w:cs="Arial"/>
                <w:b/>
                <w:bCs/>
                <w:sz w:val="20"/>
                <w:szCs w:val="20"/>
              </w:rPr>
              <w:t>Due date</w:t>
            </w:r>
          </w:p>
        </w:tc>
      </w:tr>
      <w:tr w:rsidR="007B7A42" w:rsidRPr="007B7A42" w14:paraId="44D164A1" w14:textId="77777777" w:rsidTr="001C72D9">
        <w:trPr>
          <w:trHeight w:val="1140"/>
        </w:trPr>
        <w:tc>
          <w:tcPr>
            <w:tcW w:w="5237" w:type="dxa"/>
            <w:gridSpan w:val="2"/>
          </w:tcPr>
          <w:p w14:paraId="75F5E2EE" w14:textId="77777777" w:rsidR="007B7A42" w:rsidRPr="007B7A42" w:rsidRDefault="007B7A42" w:rsidP="00E3531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39" w:type="dxa"/>
            <w:gridSpan w:val="2"/>
          </w:tcPr>
          <w:p w14:paraId="750FC8A2" w14:textId="77777777" w:rsidR="007B7A42" w:rsidRPr="007B7A42" w:rsidRDefault="007B7A42" w:rsidP="00E3531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9" w:type="dxa"/>
          </w:tcPr>
          <w:p w14:paraId="7990D892" w14:textId="77777777" w:rsidR="007B7A42" w:rsidRPr="007B7A42" w:rsidRDefault="007B7A42" w:rsidP="00E3531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B7A42" w:rsidRPr="007B7A42" w14:paraId="30D01D3B" w14:textId="77777777" w:rsidTr="63FCEA7B">
        <w:tc>
          <w:tcPr>
            <w:tcW w:w="10485" w:type="dxa"/>
            <w:gridSpan w:val="5"/>
            <w:vAlign w:val="center"/>
          </w:tcPr>
          <w:p w14:paraId="72B8A648" w14:textId="4F4ADD17" w:rsidR="007B7A42" w:rsidRPr="007B7A42" w:rsidRDefault="007B7A42" w:rsidP="007B7A42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B7A42">
              <w:rPr>
                <w:rFonts w:ascii="Arial" w:hAnsi="Arial" w:cs="Arial"/>
                <w:b/>
                <w:bCs/>
                <w:sz w:val="20"/>
                <w:szCs w:val="20"/>
              </w:rPr>
              <w:t>Issues for immediate attention</w:t>
            </w:r>
          </w:p>
        </w:tc>
      </w:tr>
      <w:tr w:rsidR="007B7A42" w:rsidRPr="007B7A42" w14:paraId="2490242C" w14:textId="77777777" w:rsidTr="63FCEA7B">
        <w:trPr>
          <w:trHeight w:val="1618"/>
        </w:trPr>
        <w:tc>
          <w:tcPr>
            <w:tcW w:w="10485" w:type="dxa"/>
            <w:gridSpan w:val="5"/>
          </w:tcPr>
          <w:p w14:paraId="4D7BE1BE" w14:textId="77777777" w:rsidR="007B7A42" w:rsidRPr="007B7A42" w:rsidRDefault="007B7A42" w:rsidP="00E3531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B7A42" w:rsidRPr="007B7A42" w14:paraId="16892BAF" w14:textId="77777777" w:rsidTr="63FCEA7B">
        <w:tc>
          <w:tcPr>
            <w:tcW w:w="10485" w:type="dxa"/>
            <w:gridSpan w:val="5"/>
            <w:vAlign w:val="center"/>
          </w:tcPr>
          <w:p w14:paraId="2A4790C2" w14:textId="6D529A2A" w:rsidR="007B7A42" w:rsidRPr="007B7A42" w:rsidRDefault="001C72D9" w:rsidP="007B7A42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Have you achieved your KPIs? If no, why?</w:t>
            </w:r>
          </w:p>
        </w:tc>
      </w:tr>
      <w:tr w:rsidR="007B7A42" w:rsidRPr="007B7A42" w14:paraId="22D727E0" w14:textId="77777777" w:rsidTr="001C72D9">
        <w:trPr>
          <w:trHeight w:val="728"/>
        </w:trPr>
        <w:tc>
          <w:tcPr>
            <w:tcW w:w="10485" w:type="dxa"/>
            <w:gridSpan w:val="5"/>
          </w:tcPr>
          <w:p w14:paraId="47D072F6" w14:textId="77777777" w:rsidR="007B7A42" w:rsidRPr="007B7A42" w:rsidRDefault="007B7A42" w:rsidP="00E3531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72D9" w:rsidRPr="007B7A42" w14:paraId="33B2AF51" w14:textId="77777777" w:rsidTr="001C72D9">
        <w:trPr>
          <w:trHeight w:val="405"/>
        </w:trPr>
        <w:tc>
          <w:tcPr>
            <w:tcW w:w="10485" w:type="dxa"/>
            <w:gridSpan w:val="5"/>
            <w:vAlign w:val="center"/>
          </w:tcPr>
          <w:p w14:paraId="04BBCCF6" w14:textId="3AB28558" w:rsidR="001C72D9" w:rsidRPr="007B7A42" w:rsidRDefault="001C72D9" w:rsidP="001C72D9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What is your current plan on achieving KPIs?</w:t>
            </w:r>
          </w:p>
        </w:tc>
      </w:tr>
      <w:tr w:rsidR="001C72D9" w:rsidRPr="007B7A42" w14:paraId="7291B282" w14:textId="77777777" w:rsidTr="001C72D9">
        <w:trPr>
          <w:trHeight w:val="1888"/>
        </w:trPr>
        <w:tc>
          <w:tcPr>
            <w:tcW w:w="10485" w:type="dxa"/>
            <w:gridSpan w:val="5"/>
          </w:tcPr>
          <w:p w14:paraId="3AF560DC" w14:textId="171727EA" w:rsidR="001C72D9" w:rsidRPr="007B7A42" w:rsidRDefault="001C72D9" w:rsidP="001C72D9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63CFA06" w14:textId="0B3379B4" w:rsidR="00E3531C" w:rsidRPr="007B7A42" w:rsidRDefault="00E3531C" w:rsidP="00E3531C">
      <w:pPr>
        <w:pStyle w:val="NoSpacing"/>
        <w:rPr>
          <w:sz w:val="20"/>
          <w:szCs w:val="20"/>
        </w:rPr>
      </w:pPr>
    </w:p>
    <w:sectPr w:rsidR="00E3531C" w:rsidRPr="007B7A42" w:rsidSect="007B7A4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OwMDC1MDC3tDA2MjJX0lEKTi0uzszPAykwqgUAA8lBJiwAAAA="/>
  </w:docVars>
  <w:rsids>
    <w:rsidRoot w:val="00E3531C"/>
    <w:rsid w:val="001C72D9"/>
    <w:rsid w:val="004D015D"/>
    <w:rsid w:val="004F3466"/>
    <w:rsid w:val="006D42A3"/>
    <w:rsid w:val="007B7A42"/>
    <w:rsid w:val="00D1355C"/>
    <w:rsid w:val="00E3531C"/>
    <w:rsid w:val="06174610"/>
    <w:rsid w:val="63FCE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9131C7"/>
  <w15:chartTrackingRefBased/>
  <w15:docId w15:val="{146F592B-02A6-4BAB-BD09-C2C92A6D68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3531C"/>
    <w:pPr>
      <w:spacing w:after="0" w:line="240" w:lineRule="auto"/>
    </w:pPr>
  </w:style>
  <w:style w:type="table" w:styleId="TableGrid">
    <w:name w:val="Table Grid"/>
    <w:basedOn w:val="TableNormal"/>
    <w:uiPriority w:val="39"/>
    <w:rsid w:val="007B7A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1</Words>
  <Characters>297</Characters>
  <Application>Microsoft Office Word</Application>
  <DocSecurity>0</DocSecurity>
  <Lines>2</Lines>
  <Paragraphs>1</Paragraphs>
  <ScaleCrop>false</ScaleCrop>
  <Company/>
  <LinksUpToDate>false</LinksUpToDate>
  <CharactersWithSpaces>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 De Silva</dc:creator>
  <cp:keywords/>
  <dc:description/>
  <cp:lastModifiedBy>Elizabeth Yeow</cp:lastModifiedBy>
  <cp:revision>4</cp:revision>
  <dcterms:created xsi:type="dcterms:W3CDTF">2020-10-23T08:56:00Z</dcterms:created>
  <dcterms:modified xsi:type="dcterms:W3CDTF">2020-10-27T02:27:00Z</dcterms:modified>
</cp:coreProperties>
</file>